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BB6EB6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BB6EB6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Pr="00BB6EB6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BB6EB6"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6" w14:textId="151AEF8A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1. Which one of the following is an Imperative Language?</w:t>
      </w:r>
    </w:p>
    <w:p w14:paraId="00000007" w14:textId="77777777" w:rsidR="00173A24" w:rsidRPr="00BB6EB6" w:rsidRDefault="009526BB">
      <w:pPr>
        <w:numPr>
          <w:ilvl w:val="0"/>
          <w:numId w:val="2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HTML</w:t>
      </w:r>
    </w:p>
    <w:p w14:paraId="00000008" w14:textId="77777777" w:rsidR="00173A24" w:rsidRPr="00BB6EB6" w:rsidRDefault="009526BB">
      <w:pPr>
        <w:numPr>
          <w:ilvl w:val="0"/>
          <w:numId w:val="2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CSS</w:t>
      </w:r>
    </w:p>
    <w:p w14:paraId="00000009" w14:textId="77777777" w:rsidR="00173A24" w:rsidRPr="00BB6EB6" w:rsidRDefault="009526BB">
      <w:pPr>
        <w:numPr>
          <w:ilvl w:val="0"/>
          <w:numId w:val="2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Java Script</w:t>
      </w:r>
    </w:p>
    <w:p w14:paraId="0000000B" w14:textId="5BB72C84" w:rsidR="00173A24" w:rsidRP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>Answer</w:t>
      </w:r>
      <w:r>
        <w:rPr>
          <w:rFonts w:ascii="Trebuchet MS" w:eastAsia="Muli" w:hAnsi="Trebuchet MS" w:cs="Muli"/>
          <w:sz w:val="24"/>
          <w:szCs w:val="24"/>
        </w:rPr>
        <w:t>:</w:t>
      </w:r>
      <w:r w:rsidR="009526BB" w:rsidRPr="00BB6EB6">
        <w:rPr>
          <w:rFonts w:ascii="Trebuchet MS" w:eastAsia="Muli" w:hAnsi="Trebuchet MS" w:cs="Muli"/>
          <w:sz w:val="24"/>
          <w:szCs w:val="24"/>
        </w:rPr>
        <w:tab/>
      </w:r>
    </w:p>
    <w:p w14:paraId="0000000C" w14:textId="4F63935B" w:rsidR="00173A24" w:rsidRPr="00BB6EB6" w:rsidRDefault="004607C2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 xml:space="preserve"> </w:t>
      </w:r>
      <w:r w:rsidR="00891753">
        <w:rPr>
          <w:rFonts w:ascii="Trebuchet MS" w:eastAsia="Muli" w:hAnsi="Trebuchet MS" w:cs="Muli"/>
          <w:sz w:val="24"/>
          <w:szCs w:val="24"/>
        </w:rPr>
        <w:t xml:space="preserve">            </w:t>
      </w:r>
      <w:r w:rsidR="007609CD">
        <w:rPr>
          <w:rFonts w:ascii="Trebuchet MS" w:eastAsia="Muli" w:hAnsi="Trebuchet MS" w:cs="Muli"/>
          <w:sz w:val="24"/>
          <w:szCs w:val="24"/>
        </w:rPr>
        <w:t xml:space="preserve"> </w:t>
      </w:r>
      <w:r w:rsidR="00EC4F9C">
        <w:rPr>
          <w:rFonts w:ascii="Trebuchet MS" w:eastAsia="Muli" w:hAnsi="Trebuchet MS" w:cs="Muli"/>
          <w:sz w:val="24"/>
          <w:szCs w:val="24"/>
        </w:rPr>
        <w:t xml:space="preserve"> </w:t>
      </w:r>
      <w:r w:rsidR="000F454D">
        <w:rPr>
          <w:rFonts w:ascii="Trebuchet MS" w:eastAsia="Muli" w:hAnsi="Trebuchet MS" w:cs="Muli"/>
          <w:sz w:val="24"/>
          <w:szCs w:val="24"/>
        </w:rPr>
        <w:tab/>
      </w:r>
      <w:r w:rsidRPr="00BB6EB6">
        <w:rPr>
          <w:rFonts w:ascii="Trebuchet MS" w:eastAsia="Muli" w:hAnsi="Trebuchet MS" w:cs="Muli"/>
          <w:sz w:val="24"/>
          <w:szCs w:val="24"/>
        </w:rPr>
        <w:t>Java Scri</w:t>
      </w:r>
      <w:r w:rsidR="00891753">
        <w:rPr>
          <w:rFonts w:ascii="Trebuchet MS" w:eastAsia="Muli" w:hAnsi="Trebuchet MS" w:cs="Muli"/>
          <w:sz w:val="24"/>
          <w:szCs w:val="24"/>
        </w:rPr>
        <w:t>p</w:t>
      </w:r>
      <w:r w:rsidRPr="00BB6EB6">
        <w:rPr>
          <w:rFonts w:ascii="Trebuchet MS" w:eastAsia="Muli" w:hAnsi="Trebuchet MS" w:cs="Muli"/>
          <w:sz w:val="24"/>
          <w:szCs w:val="24"/>
        </w:rPr>
        <w:t>t</w:t>
      </w:r>
    </w:p>
    <w:p w14:paraId="0000000D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0F" w14:textId="45643655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2. Which one of the following is a Declarative Language?</w:t>
      </w:r>
    </w:p>
    <w:p w14:paraId="00000010" w14:textId="77777777" w:rsidR="00173A24" w:rsidRPr="00BB6EB6" w:rsidRDefault="009526BB">
      <w:pPr>
        <w:numPr>
          <w:ilvl w:val="0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HTML</w:t>
      </w:r>
    </w:p>
    <w:p w14:paraId="00000011" w14:textId="77777777" w:rsidR="00173A24" w:rsidRPr="00BB6EB6" w:rsidRDefault="009526BB">
      <w:pPr>
        <w:numPr>
          <w:ilvl w:val="0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CSS</w:t>
      </w:r>
    </w:p>
    <w:p w14:paraId="00000013" w14:textId="0DDAD543" w:rsidR="00173A24" w:rsidRPr="00891753" w:rsidRDefault="009526BB" w:rsidP="00891753">
      <w:pPr>
        <w:numPr>
          <w:ilvl w:val="0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Java Script</w:t>
      </w:r>
    </w:p>
    <w:p w14:paraId="00000014" w14:textId="401BFCDC" w:rsidR="00173A24" w:rsidRP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00000015" w14:textId="21C04B3A" w:rsidR="00173A24" w:rsidRP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           </w:t>
      </w:r>
      <w:r w:rsidR="004607C2" w:rsidRPr="00BB6EB6">
        <w:rPr>
          <w:rFonts w:ascii="Trebuchet MS" w:eastAsia="Muli" w:hAnsi="Trebuchet MS" w:cs="Muli"/>
          <w:sz w:val="24"/>
          <w:szCs w:val="24"/>
        </w:rPr>
        <w:t>HTML</w:t>
      </w:r>
    </w:p>
    <w:p w14:paraId="00000016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17" w14:textId="7096AE62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3. Name two uses of a DIV tag?</w:t>
      </w:r>
    </w:p>
    <w:p w14:paraId="56D5B918" w14:textId="74996693" w:rsidR="00BB6EB6" w:rsidRDefault="00891753" w:rsidP="00A75970">
      <w:pPr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A75970" w:rsidRP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3F77DA96" w14:textId="77777777" w:rsidR="00BB6EB6" w:rsidRDefault="00BB6EB6" w:rsidP="00BB6EB6">
      <w:pPr>
        <w:pStyle w:val="ListParagraph"/>
        <w:numPr>
          <w:ilvl w:val="3"/>
          <w:numId w:val="1"/>
        </w:numPr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The div tag is used in HTML to make divisions of content in the web page</w:t>
      </w:r>
      <w:r w:rsidRPr="00BB6EB6">
        <w:rPr>
          <w:rFonts w:ascii="Trebuchet MS" w:eastAsia="Muli" w:hAnsi="Trebuchet MS" w:cs="Muli"/>
          <w:sz w:val="24"/>
          <w:szCs w:val="24"/>
        </w:rPr>
        <w:t xml:space="preserve">. </w:t>
      </w:r>
    </w:p>
    <w:p w14:paraId="00000020" w14:textId="76B305ED" w:rsidR="00173A24" w:rsidRPr="00BB6EB6" w:rsidRDefault="00BB6EB6" w:rsidP="00BB6EB6">
      <w:pPr>
        <w:pStyle w:val="ListParagraph"/>
        <w:numPr>
          <w:ilvl w:val="3"/>
          <w:numId w:val="1"/>
        </w:numPr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It is used to the group of various tags of HTML so that sections can be created and style can be applied to them.</w:t>
      </w:r>
      <w:r w:rsidR="00A75970" w:rsidRP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00000021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22" w14:textId="77777777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4. What is the difference between relative positioning and absolute positioning in HTML?</w:t>
      </w:r>
    </w:p>
    <w:p w14:paraId="0CC22F2C" w14:textId="6D341435" w:rsid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  <w:r w:rsidR="00BB6EB6">
        <w:rPr>
          <w:rFonts w:ascii="Trebuchet MS" w:eastAsia="Muli" w:hAnsi="Trebuchet MS" w:cs="Muli"/>
          <w:sz w:val="24"/>
          <w:szCs w:val="24"/>
          <w:u w:val="single"/>
        </w:rPr>
        <w:t xml:space="preserve">  </w:t>
      </w:r>
    </w:p>
    <w:p w14:paraId="25317662" w14:textId="77777777" w:rsidR="00BB6EB6" w:rsidRPr="00BB6EB6" w:rsidRDefault="00BB6EB6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5342"/>
        <w:gridCol w:w="5343"/>
      </w:tblGrid>
      <w:tr w:rsidR="00BB6EB6" w14:paraId="15A9544C" w14:textId="77777777" w:rsidTr="00BB6E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2" w:type="dxa"/>
          </w:tcPr>
          <w:p w14:paraId="7C1BFE48" w14:textId="4A643F98" w:rsidR="00BB6EB6" w:rsidRDefault="00BB6EB6" w:rsidP="00BB6EB6">
            <w:pPr>
              <w:jc w:val="center"/>
              <w:rPr>
                <w:rFonts w:ascii="Trebuchet MS" w:eastAsia="Muli" w:hAnsi="Trebuchet MS" w:cs="Muli"/>
                <w:sz w:val="24"/>
                <w:szCs w:val="24"/>
                <w:u w:val="single"/>
              </w:rPr>
            </w:pPr>
            <w:r>
              <w:rPr>
                <w:rFonts w:ascii="Trebuchet MS" w:eastAsia="Muli" w:hAnsi="Trebuchet MS" w:cs="Muli"/>
                <w:sz w:val="24"/>
                <w:szCs w:val="24"/>
                <w:u w:val="single"/>
              </w:rPr>
              <w:t>Relative positioning</w:t>
            </w:r>
          </w:p>
        </w:tc>
        <w:tc>
          <w:tcPr>
            <w:tcW w:w="5343" w:type="dxa"/>
          </w:tcPr>
          <w:p w14:paraId="58F6F888" w14:textId="6D9052A0" w:rsidR="00BB6EB6" w:rsidRDefault="00BB6EB6" w:rsidP="00BB6EB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eastAsia="Muli" w:hAnsi="Trebuchet MS" w:cs="Muli"/>
                <w:sz w:val="24"/>
                <w:szCs w:val="24"/>
                <w:u w:val="single"/>
              </w:rPr>
            </w:pPr>
            <w:r>
              <w:rPr>
                <w:rFonts w:ascii="Trebuchet MS" w:eastAsia="Muli" w:hAnsi="Trebuchet MS" w:cs="Muli"/>
                <w:sz w:val="24"/>
                <w:szCs w:val="24"/>
                <w:u w:val="single"/>
              </w:rPr>
              <w:t>Absolute positioning</w:t>
            </w:r>
          </w:p>
        </w:tc>
      </w:tr>
      <w:tr w:rsidR="00BB6EB6" w14:paraId="4A9E76AB" w14:textId="77777777" w:rsidTr="00BB6E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42" w:type="dxa"/>
          </w:tcPr>
          <w:p w14:paraId="1C13A7C0" w14:textId="0DC445F5" w:rsidR="00BB6EB6" w:rsidRPr="005E30A5" w:rsidRDefault="00BB6EB6">
            <w:pPr>
              <w:rPr>
                <w:rFonts w:ascii="Trebuchet MS" w:eastAsia="Muli" w:hAnsi="Trebuchet MS" w:cs="Muli"/>
                <w:sz w:val="24"/>
                <w:szCs w:val="24"/>
                <w:u w:val="single"/>
              </w:rPr>
            </w:pPr>
            <w:r w:rsidRPr="005E30A5">
              <w:rPr>
                <w:rFonts w:ascii="Trebuchet MS" w:hAnsi="Trebuchet MS"/>
                <w:color w:val="202124"/>
                <w:shd w:val="clear" w:color="auto" w:fill="FFFFFF"/>
              </w:rPr>
              <w:t>The element is positioned relative to its normal position.</w:t>
            </w:r>
          </w:p>
        </w:tc>
        <w:tc>
          <w:tcPr>
            <w:tcW w:w="5343" w:type="dxa"/>
          </w:tcPr>
          <w:p w14:paraId="391736CF" w14:textId="52BDAFBD" w:rsidR="00BB6EB6" w:rsidRPr="005E30A5" w:rsidRDefault="00BB6EB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eastAsia="Muli" w:hAnsi="Trebuchet MS" w:cs="Muli"/>
                <w:b/>
                <w:bCs/>
                <w:sz w:val="24"/>
                <w:szCs w:val="24"/>
                <w:u w:val="single"/>
              </w:rPr>
            </w:pPr>
            <w:r w:rsidRPr="005E30A5">
              <w:rPr>
                <w:rFonts w:ascii="Trebuchet MS" w:hAnsi="Trebuchet MS"/>
                <w:b/>
                <w:bCs/>
                <w:color w:val="202124"/>
                <w:shd w:val="clear" w:color="auto" w:fill="FFFFFF"/>
              </w:rPr>
              <w:t>The element is positioned absolutely to its first positioned parent</w:t>
            </w:r>
            <w:r w:rsidRPr="005E30A5">
              <w:rPr>
                <w:b/>
                <w:bCs/>
                <w:color w:val="202124"/>
                <w:shd w:val="clear" w:color="auto" w:fill="FFFFFF"/>
              </w:rPr>
              <w:t>. </w:t>
            </w:r>
          </w:p>
        </w:tc>
      </w:tr>
    </w:tbl>
    <w:p w14:paraId="00000028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b/>
          <w:sz w:val="24"/>
          <w:szCs w:val="24"/>
        </w:rPr>
      </w:pPr>
    </w:p>
    <w:p w14:paraId="00000029" w14:textId="4BA0BD9B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5. What is the use of opacity in CSS?</w:t>
      </w:r>
    </w:p>
    <w:p w14:paraId="0000002B" w14:textId="0DAC131E" w:rsidR="00173A24" w:rsidRDefault="00891753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3171E955" w14:textId="77777777" w:rsidR="00891753" w:rsidRDefault="00891753">
      <w:pPr>
        <w:spacing w:line="240" w:lineRule="auto"/>
        <w:rPr>
          <w:rFonts w:ascii="Trebuchet MS" w:hAnsi="Trebuchet MS"/>
          <w:color w:val="202124"/>
          <w:sz w:val="24"/>
          <w:szCs w:val="24"/>
          <w:shd w:val="clear" w:color="auto" w:fill="FFFFFF"/>
        </w:rPr>
      </w:pP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              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The opacity CSS property sets the opacity of an element. Opacity is the degree to </w:t>
      </w: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           </w:t>
      </w:r>
    </w:p>
    <w:p w14:paraId="0000002F" w14:textId="55AF96B3" w:rsidR="00173A24" w:rsidRP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              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which content behind an element is </w:t>
      </w:r>
      <w:proofErr w:type="gramStart"/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hidden</w:t>
      </w:r>
      <w:r w:rsid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.</w:t>
      </w:r>
      <w:proofErr w:type="gramEnd"/>
      <w:r w:rsid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It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is the opposite of transparency.</w:t>
      </w:r>
    </w:p>
    <w:p w14:paraId="00000030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2" w14:textId="0C14BFA6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6. Which is the programming language used in the React Native Framework?</w:t>
      </w:r>
    </w:p>
    <w:p w14:paraId="00000033" w14:textId="3D728A73" w:rsidR="00173A24" w:rsidRDefault="00891753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00000035" w14:textId="32A12F76" w:rsidR="00173A24" w:rsidRP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           </w:t>
      </w:r>
      <w:r w:rsidR="00BB6EB6">
        <w:rPr>
          <w:rFonts w:ascii="Trebuchet MS" w:eastAsia="Muli" w:hAnsi="Trebuchet MS" w:cs="Muli"/>
          <w:sz w:val="24"/>
          <w:szCs w:val="24"/>
        </w:rPr>
        <w:t>JSX = JavaScript XTML</w:t>
      </w:r>
    </w:p>
    <w:p w14:paraId="00000036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8" w14:textId="587D712E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7. Which online editor are we using for creating our apps in React Native Framework?</w:t>
      </w:r>
    </w:p>
    <w:p w14:paraId="00000039" w14:textId="54A369A4" w:rsidR="00173A24" w:rsidRDefault="00891753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 xml:space="preserve">Answer: </w:t>
      </w:r>
    </w:p>
    <w:p w14:paraId="0000003D" w14:textId="42FD578E" w:rsidR="00173A24" w:rsidRP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            </w:t>
      </w:r>
      <w:r w:rsidR="00BB6EB6">
        <w:rPr>
          <w:rFonts w:ascii="Trebuchet MS" w:eastAsia="Muli" w:hAnsi="Trebuchet MS" w:cs="Muli"/>
          <w:sz w:val="24"/>
          <w:szCs w:val="24"/>
        </w:rPr>
        <w:t>Snack online editor provided by Expo.</w:t>
      </w:r>
    </w:p>
    <w:p w14:paraId="0000003E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3F" w14:textId="089A1E6F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8. Write the steps to test your first designed app in the online editor on mobile.</w:t>
      </w:r>
    </w:p>
    <w:p w14:paraId="00000041" w14:textId="0DA6F123" w:rsidR="00173A24" w:rsidRDefault="00891753">
      <w:p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</w:p>
    <w:p w14:paraId="52F4B812" w14:textId="1187C2A0" w:rsidR="00BB6EB6" w:rsidRPr="00BB6EB6" w:rsidRDefault="00BB6EB6" w:rsidP="00BB6EB6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Open </w:t>
      </w:r>
      <w:proofErr w:type="spellStart"/>
      <w:r>
        <w:rPr>
          <w:rFonts w:ascii="Trebuchet MS" w:eastAsia="Muli" w:hAnsi="Trebuchet MS" w:cs="Muli"/>
          <w:sz w:val="24"/>
          <w:szCs w:val="24"/>
        </w:rPr>
        <w:t>Expo.dev</w:t>
      </w:r>
      <w:proofErr w:type="spellEnd"/>
      <w:r>
        <w:rPr>
          <w:rFonts w:ascii="Trebuchet MS" w:eastAsia="Muli" w:hAnsi="Trebuchet MS" w:cs="Muli"/>
          <w:sz w:val="24"/>
          <w:szCs w:val="24"/>
        </w:rPr>
        <w:t>.</w:t>
      </w:r>
    </w:p>
    <w:p w14:paraId="1F416FFA" w14:textId="2C719BDE" w:rsidR="00BB6EB6" w:rsidRPr="00BB6EB6" w:rsidRDefault="00BB6EB6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</w:rPr>
        <w:t>In the Navigation pane on the left side of the website select the snack online editor.</w:t>
      </w:r>
      <w:r>
        <w:rPr>
          <w:rFonts w:ascii="Trebuchet MS" w:eastAsia="Muli" w:hAnsi="Trebuchet MS" w:cs="Muli"/>
          <w:sz w:val="24"/>
          <w:szCs w:val="24"/>
        </w:rPr>
        <w:t xml:space="preserve"> </w:t>
      </w:r>
      <w:r w:rsidRPr="00BB6EB6">
        <w:rPr>
          <w:rFonts w:ascii="Trebuchet MS" w:eastAsia="Muli" w:hAnsi="Trebuchet MS" w:cs="Muli"/>
          <w:sz w:val="24"/>
          <w:szCs w:val="24"/>
        </w:rPr>
        <w:t xml:space="preserve">A new website will open. </w:t>
      </w:r>
    </w:p>
    <w:p w14:paraId="20423C95" w14:textId="735C8D39" w:rsidR="00BB6EB6" w:rsidRPr="00BB6EB6" w:rsidRDefault="00BB6EB6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 w:rsidRPr="00BB6EB6">
        <w:rPr>
          <w:rFonts w:ascii="Trebuchet MS" w:eastAsia="Muli" w:hAnsi="Trebuchet MS" w:cs="Muli"/>
          <w:sz w:val="24"/>
          <w:szCs w:val="24"/>
        </w:rPr>
        <w:t xml:space="preserve">In the main area you will see your projects/games which you made. </w:t>
      </w:r>
      <w:r>
        <w:rPr>
          <w:rFonts w:ascii="Trebuchet MS" w:eastAsia="Muli" w:hAnsi="Trebuchet MS" w:cs="Muli"/>
          <w:sz w:val="24"/>
          <w:szCs w:val="24"/>
        </w:rPr>
        <w:t>Click on your first designed game. Your code for the game will be opened.</w:t>
      </w:r>
    </w:p>
    <w:p w14:paraId="40A2C0C3" w14:textId="63D2987A" w:rsidR="00BB6EB6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In the preview area you will see four options – My Device, iOS, Android and Web.</w:t>
      </w:r>
    </w:p>
    <w:p w14:paraId="2130669A" w14:textId="21B0E7AD" w:rsidR="00C00887" w:rsidRPr="00C00887" w:rsidRDefault="00C00887" w:rsidP="005E30A5">
      <w:pPr>
        <w:pStyle w:val="ListParagraph"/>
        <w:spacing w:line="240" w:lineRule="auto"/>
        <w:ind w:left="340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noProof/>
        </w:rPr>
        <w:lastRenderedPageBreak/>
        <w:drawing>
          <wp:inline distT="0" distB="0" distL="0" distR="0" wp14:anchorId="2B00106D" wp14:editId="6746A7BB">
            <wp:extent cx="6647815" cy="32340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7815" cy="3234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58A4B" w14:textId="7932B9FE" w:rsidR="00C00887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If you want to see how your output will be displayed on iOS/Android click on iOS/Android option. Then click on “Tap to play”.</w:t>
      </w:r>
    </w:p>
    <w:p w14:paraId="2A164BEC" w14:textId="2BD097E4" w:rsidR="00C00887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If you want to link another device to see this output, select My Device option. After selecting a QR code will be generated.</w:t>
      </w:r>
    </w:p>
    <w:p w14:paraId="193D23BE" w14:textId="0BA4B030" w:rsidR="00C00887" w:rsidRPr="00C00887" w:rsidRDefault="00C00887" w:rsidP="004A1D05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>Then, download ‘Expo Go’ on the device in which you want to see the output.</w:t>
      </w:r>
    </w:p>
    <w:p w14:paraId="00000047" w14:textId="72EBBEF4" w:rsidR="00173A24" w:rsidRPr="00C00887" w:rsidRDefault="00C00887" w:rsidP="00C00887">
      <w:pPr>
        <w:pStyle w:val="ListParagraph"/>
        <w:numPr>
          <w:ilvl w:val="5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  <w:u w:val="single"/>
        </w:rPr>
      </w:pPr>
      <w:r>
        <w:rPr>
          <w:rFonts w:ascii="Trebuchet MS" w:eastAsia="Muli" w:hAnsi="Trebuchet MS" w:cs="Muli"/>
          <w:sz w:val="24"/>
          <w:szCs w:val="24"/>
        </w:rPr>
        <w:t xml:space="preserve">Scan the QR code from the device using Expo Go. Your device is connected to the output of this code of your game. </w:t>
      </w:r>
    </w:p>
    <w:p w14:paraId="00000048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4A" w14:textId="6BE48D17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9. What is the use of the render function in React Native Framework?</w:t>
      </w:r>
    </w:p>
    <w:p w14:paraId="33E38C69" w14:textId="23C62460" w:rsid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6D59B001" w14:textId="77777777" w:rsidR="00891753" w:rsidRDefault="00891753">
      <w:pPr>
        <w:spacing w:line="240" w:lineRule="auto"/>
        <w:rPr>
          <w:rFonts w:ascii="Trebuchet MS" w:hAnsi="Trebuchet MS"/>
          <w:color w:val="202124"/>
          <w:sz w:val="24"/>
          <w:szCs w:val="24"/>
          <w:shd w:val="clear" w:color="auto" w:fill="FFFFFF"/>
        </w:rPr>
      </w:pP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             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The purpose of </w:t>
      </w:r>
      <w:r w:rsid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render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function is to display the specified HTML code inside the </w:t>
      </w: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</w:t>
      </w:r>
    </w:p>
    <w:p w14:paraId="00000050" w14:textId="0382B9B5" w:rsidR="00173A24" w:rsidRPr="00BB6EB6" w:rsidRDefault="00891753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             s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pecified HTML element.</w:t>
      </w:r>
    </w:p>
    <w:p w14:paraId="00000051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53" w14:textId="00CAAD67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10. What is the use of the return function in the React Native Framework?</w:t>
      </w:r>
    </w:p>
    <w:p w14:paraId="00000054" w14:textId="0689325B" w:rsidR="00173A24" w:rsidRDefault="005E30A5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BB6EB6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20AD4EDF" w14:textId="77777777" w:rsidR="005E30A5" w:rsidRDefault="005E30A5">
      <w:pPr>
        <w:spacing w:line="240" w:lineRule="auto"/>
        <w:rPr>
          <w:rFonts w:ascii="Trebuchet MS" w:hAnsi="Trebuchet MS"/>
          <w:color w:val="202124"/>
          <w:sz w:val="24"/>
          <w:szCs w:val="24"/>
          <w:shd w:val="clear" w:color="auto" w:fill="FFFFFF"/>
        </w:rPr>
      </w:pPr>
      <w:r>
        <w:rPr>
          <w:rFonts w:ascii="Trebuchet MS" w:eastAsia="Muli" w:hAnsi="Trebuchet MS" w:cs="Muli"/>
          <w:sz w:val="24"/>
          <w:szCs w:val="24"/>
        </w:rPr>
        <w:t xml:space="preserve">               </w:t>
      </w:r>
      <w:r w:rsidR="00BB6EB6">
        <w:rPr>
          <w:rFonts w:ascii="Trebuchet MS" w:eastAsia="Muli" w:hAnsi="Trebuchet MS" w:cs="Muli"/>
          <w:sz w:val="24"/>
          <w:szCs w:val="24"/>
        </w:rPr>
        <w:t xml:space="preserve">The return function in the React Native </w:t>
      </w:r>
      <w:r w:rsidR="00BB6EB6" w:rsidRPr="00BB6EB6">
        <w:rPr>
          <w:rFonts w:ascii="Trebuchet MS" w:eastAsia="Muli" w:hAnsi="Trebuchet MS" w:cs="Muli"/>
          <w:sz w:val="24"/>
          <w:szCs w:val="24"/>
        </w:rPr>
        <w:t xml:space="preserve">Framework 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let you describe what you want to </w:t>
      </w:r>
    </w:p>
    <w:p w14:paraId="00000059" w14:textId="5C3F3730" w:rsidR="00173A24" w:rsidRPr="00BB6EB6" w:rsidRDefault="005E30A5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hAnsi="Trebuchet MS"/>
          <w:color w:val="202124"/>
          <w:sz w:val="24"/>
          <w:szCs w:val="24"/>
          <w:shd w:val="clear" w:color="auto" w:fill="FFFFFF"/>
        </w:rPr>
        <w:t xml:space="preserve">               </w:t>
      </w:r>
      <w:r w:rsidR="00BB6EB6" w:rsidRPr="00BB6EB6">
        <w:rPr>
          <w:rFonts w:ascii="Trebuchet MS" w:hAnsi="Trebuchet MS"/>
          <w:color w:val="202124"/>
          <w:sz w:val="24"/>
          <w:szCs w:val="24"/>
          <w:shd w:val="clear" w:color="auto" w:fill="FFFFFF"/>
        </w:rPr>
        <w:t>see on the screen.</w:t>
      </w:r>
    </w:p>
    <w:p w14:paraId="0000005A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5C" w14:textId="10E7B94F" w:rsidR="00173A24" w:rsidRPr="00BB6EB6" w:rsidRDefault="009526BB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 w:rsidRPr="00BB6EB6">
        <w:rPr>
          <w:rFonts w:ascii="Trebuchet MS" w:eastAsia="Muli" w:hAnsi="Trebuchet MS" w:cs="Muli"/>
          <w:sz w:val="24"/>
          <w:szCs w:val="24"/>
        </w:rPr>
        <w:t>11. What are the various components in your first app that you designed?</w:t>
      </w:r>
      <w:r w:rsidR="005E30A5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0000005D" w14:textId="783F2950" w:rsidR="00173A24" w:rsidRPr="00C00887" w:rsidRDefault="005E30A5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 </w:t>
      </w:r>
      <w:r w:rsidR="009526BB" w:rsidRPr="00BB6EB6">
        <w:rPr>
          <w:rFonts w:ascii="Trebuchet MS" w:eastAsia="Muli" w:hAnsi="Trebuchet MS" w:cs="Muli"/>
          <w:sz w:val="24"/>
          <w:szCs w:val="24"/>
          <w:u w:val="single"/>
        </w:rPr>
        <w:t>Answer:</w:t>
      </w:r>
      <w:r w:rsidR="00C00887">
        <w:rPr>
          <w:rFonts w:ascii="Trebuchet MS" w:eastAsia="Muli" w:hAnsi="Trebuchet MS" w:cs="Muli"/>
          <w:sz w:val="24"/>
          <w:szCs w:val="24"/>
        </w:rPr>
        <w:t xml:space="preserve"> </w:t>
      </w:r>
    </w:p>
    <w:p w14:paraId="0000005E" w14:textId="2E520DE2" w:rsidR="00173A24" w:rsidRDefault="005E30A5">
      <w:p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 xml:space="preserve">               There are two components in my first app that I designed. They are: -</w:t>
      </w:r>
    </w:p>
    <w:p w14:paraId="4C9C0DC2" w14:textId="132ED067" w:rsidR="005E30A5" w:rsidRDefault="005E30A5" w:rsidP="005E30A5">
      <w:pPr>
        <w:pStyle w:val="ListParagraph"/>
        <w:numPr>
          <w:ilvl w:val="6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>The text – “My first app”.</w:t>
      </w:r>
    </w:p>
    <w:p w14:paraId="05FDBB97" w14:textId="19B38836" w:rsidR="005E30A5" w:rsidRPr="005E30A5" w:rsidRDefault="005E30A5" w:rsidP="005E30A5">
      <w:pPr>
        <w:pStyle w:val="ListParagraph"/>
        <w:numPr>
          <w:ilvl w:val="6"/>
          <w:numId w:val="1"/>
        </w:numPr>
        <w:spacing w:line="240" w:lineRule="auto"/>
        <w:rPr>
          <w:rFonts w:ascii="Trebuchet MS" w:eastAsia="Muli" w:hAnsi="Trebuchet MS" w:cs="Muli"/>
          <w:sz w:val="24"/>
          <w:szCs w:val="24"/>
        </w:rPr>
      </w:pPr>
      <w:r>
        <w:rPr>
          <w:rFonts w:ascii="Trebuchet MS" w:eastAsia="Muli" w:hAnsi="Trebuchet MS" w:cs="Muli"/>
          <w:sz w:val="24"/>
          <w:szCs w:val="24"/>
        </w:rPr>
        <w:t>A button naming “Click Here!!”.</w:t>
      </w:r>
    </w:p>
    <w:p w14:paraId="0000005F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p w14:paraId="00000060" w14:textId="77777777" w:rsidR="00173A24" w:rsidRPr="00BB6EB6" w:rsidRDefault="00173A24">
      <w:pPr>
        <w:spacing w:line="240" w:lineRule="auto"/>
        <w:rPr>
          <w:rFonts w:ascii="Trebuchet MS" w:eastAsia="Muli" w:hAnsi="Trebuchet MS" w:cs="Muli"/>
          <w:sz w:val="24"/>
          <w:szCs w:val="24"/>
        </w:rPr>
      </w:pPr>
    </w:p>
    <w:sectPr w:rsidR="00173A24" w:rsidRPr="00BB6EB6" w:rsidSect="00BB6EB6">
      <w:pgSz w:w="11909" w:h="16834"/>
      <w:pgMar w:top="720" w:right="720" w:bottom="720" w:left="72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D7A8EAC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rFonts w:ascii="Algerian" w:hAnsi="Algerian" w:hint="default"/>
        <w:u w:val="none"/>
      </w:rPr>
    </w:lvl>
    <w:lvl w:ilvl="3">
      <w:start w:val="1"/>
      <w:numFmt w:val="decimal"/>
      <w:lvlText w:val="%4."/>
      <w:lvlJc w:val="left"/>
      <w:pPr>
        <w:ind w:left="1134" w:hanging="340"/>
      </w:pPr>
      <w:rPr>
        <w:rFonts w:hint="default"/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lowerRoman"/>
      <w:lvlText w:val="%6."/>
      <w:lvlJc w:val="right"/>
      <w:pPr>
        <w:ind w:left="340" w:hanging="170"/>
      </w:pPr>
      <w:rPr>
        <w:rFonts w:hint="default"/>
        <w:u w:val="none"/>
      </w:rPr>
    </w:lvl>
    <w:lvl w:ilvl="6">
      <w:start w:val="1"/>
      <w:numFmt w:val="decimal"/>
      <w:lvlText w:val="%7."/>
      <w:lvlJc w:val="left"/>
      <w:pPr>
        <w:ind w:left="851" w:hanging="284"/>
      </w:pPr>
      <w:rPr>
        <w:rFonts w:hint="default"/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rFonts w:hint="default"/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82691"/>
    <w:rsid w:val="000F454D"/>
    <w:rsid w:val="00173A24"/>
    <w:rsid w:val="003D0727"/>
    <w:rsid w:val="004607C2"/>
    <w:rsid w:val="005E30A5"/>
    <w:rsid w:val="007609CD"/>
    <w:rsid w:val="00891753"/>
    <w:rsid w:val="009526BB"/>
    <w:rsid w:val="00A75970"/>
    <w:rsid w:val="00BB6EB6"/>
    <w:rsid w:val="00C00887"/>
    <w:rsid w:val="00C41BAC"/>
    <w:rsid w:val="00EC4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9ADFE94D-2DC5-4A4E-A88E-8E95BEE07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4607C2"/>
    <w:pPr>
      <w:ind w:left="720"/>
      <w:contextualSpacing/>
    </w:pPr>
  </w:style>
  <w:style w:type="table" w:styleId="TableGrid">
    <w:name w:val="Table Grid"/>
    <w:basedOn w:val="TableNormal"/>
    <w:uiPriority w:val="39"/>
    <w:rsid w:val="00BB6EB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BB6EB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5">
    <w:name w:val="Grid Table 4 Accent 5"/>
    <w:basedOn w:val="TableNormal"/>
    <w:uiPriority w:val="49"/>
    <w:rsid w:val="00BB6EB6"/>
    <w:pPr>
      <w:spacing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2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care2006@yahoo.com</dc:creator>
  <cp:keywords/>
  <dc:description/>
  <cp:lastModifiedBy>gicare2006@yahoo.com</cp:lastModifiedBy>
  <cp:revision>4</cp:revision>
  <dcterms:created xsi:type="dcterms:W3CDTF">2021-01-06T05:46:00Z</dcterms:created>
  <dcterms:modified xsi:type="dcterms:W3CDTF">2021-08-17T17:08:00Z</dcterms:modified>
</cp:coreProperties>
</file>